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790B2" w14:textId="28E3958D" w:rsidR="00935E4D" w:rsidRDefault="00935E4D"/>
    <w:p w14:paraId="377C4745" w14:textId="77777777" w:rsidR="00007301" w:rsidRPr="005C1B9C" w:rsidRDefault="00007301">
      <w:pPr>
        <w:rPr>
          <w:color w:val="404040" w:themeColor="text1" w:themeTint="BF"/>
        </w:rPr>
      </w:pPr>
    </w:p>
    <w:p w14:paraId="2AD5C8D6" w14:textId="77777777" w:rsidR="005C1B9C" w:rsidRDefault="005C1B9C" w:rsidP="00007301">
      <w:pPr>
        <w:rPr>
          <w:color w:val="404040" w:themeColor="text1" w:themeTint="BF"/>
          <w:sz w:val="20"/>
          <w:szCs w:val="20"/>
        </w:rPr>
      </w:pPr>
    </w:p>
    <w:p w14:paraId="6B0279F5" w14:textId="76F4DD2C" w:rsidR="00007301" w:rsidRPr="005C1B9C" w:rsidRDefault="005C1B9C" w:rsidP="00007301">
      <w:pPr>
        <w:rPr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  <w:szCs w:val="20"/>
        </w:rPr>
        <w:t>*</w:t>
      </w:r>
      <w:r w:rsidR="00007301" w:rsidRPr="005C1B9C">
        <w:rPr>
          <w:color w:val="404040" w:themeColor="text1" w:themeTint="BF"/>
          <w:sz w:val="20"/>
          <w:szCs w:val="20"/>
        </w:rPr>
        <w:t xml:space="preserve">This survey is intended to gather feedback from students following a personal guidance interview. It gathers students’ perceptions on their preparedness, </w:t>
      </w:r>
      <w:r w:rsidRPr="005C1B9C">
        <w:rPr>
          <w:color w:val="404040" w:themeColor="text1" w:themeTint="BF"/>
          <w:sz w:val="20"/>
          <w:szCs w:val="20"/>
        </w:rPr>
        <w:t>organisation,</w:t>
      </w:r>
      <w:r w:rsidR="00007301" w:rsidRPr="005C1B9C">
        <w:rPr>
          <w:color w:val="404040" w:themeColor="text1" w:themeTint="BF"/>
          <w:sz w:val="20"/>
          <w:szCs w:val="20"/>
        </w:rPr>
        <w:t xml:space="preserve"> and impact of their personal guidance interview.</w:t>
      </w:r>
    </w:p>
    <w:p w14:paraId="67C85FA8" w14:textId="77777777" w:rsidR="00935E4D" w:rsidRPr="005C1B9C" w:rsidRDefault="00935E4D"/>
    <w:p w14:paraId="00EED984" w14:textId="23243275" w:rsidR="007338EC" w:rsidRPr="005C1B9C" w:rsidRDefault="00935E4D">
      <w:pPr>
        <w:rPr>
          <w:b/>
          <w:bCs/>
          <w:color w:val="00A8A8"/>
          <w:sz w:val="60"/>
          <w:szCs w:val="60"/>
        </w:rPr>
      </w:pPr>
      <w:r w:rsidRPr="005C1B9C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1B32" w:rsidRPr="005C1B9C">
        <w:rPr>
          <w:b/>
          <w:bCs/>
          <w:noProof/>
          <w:color w:val="00A8A8"/>
          <w:sz w:val="60"/>
          <w:szCs w:val="60"/>
        </w:rPr>
        <w:t>Personal Guidance</w:t>
      </w:r>
      <w:r w:rsidRPr="005C1B9C">
        <w:rPr>
          <w:b/>
          <w:bCs/>
          <w:color w:val="00A8A8"/>
          <w:sz w:val="60"/>
          <w:szCs w:val="60"/>
        </w:rPr>
        <w:t xml:space="preserve"> </w:t>
      </w:r>
      <w:r w:rsidR="001C5D4E" w:rsidRPr="005C1B9C">
        <w:rPr>
          <w:b/>
          <w:bCs/>
          <w:color w:val="00A8A8"/>
          <w:sz w:val="60"/>
          <w:szCs w:val="60"/>
        </w:rPr>
        <w:t>Feedback</w:t>
      </w:r>
    </w:p>
    <w:p w14:paraId="21E7EE8E" w14:textId="3D7C8529" w:rsidR="00350F04" w:rsidRDefault="00CE5947">
      <w:pPr>
        <w:rPr>
          <w:b/>
          <w:bCs/>
          <w:color w:val="009B9B"/>
          <w:sz w:val="60"/>
          <w:szCs w:val="60"/>
        </w:rPr>
      </w:pPr>
      <w:r>
        <w:rPr>
          <w:b/>
          <w:bCs/>
          <w:color w:val="009B9B"/>
          <w:sz w:val="60"/>
          <w:szCs w:val="60"/>
        </w:rPr>
        <w:t>Learner</w:t>
      </w:r>
    </w:p>
    <w:p w14:paraId="52741CD6" w14:textId="77777777" w:rsidR="005C1B9C" w:rsidRPr="005C1B9C" w:rsidRDefault="005C1B9C">
      <w:pPr>
        <w:rPr>
          <w:color w:val="404040" w:themeColor="text1" w:themeTint="BF"/>
        </w:rPr>
      </w:pPr>
    </w:p>
    <w:p w14:paraId="202A6845" w14:textId="121B641A" w:rsidR="00350F04" w:rsidRPr="005C1B9C" w:rsidRDefault="00CE5947">
      <w:pPr>
        <w:rPr>
          <w:color w:val="404040" w:themeColor="text1" w:themeTint="BF"/>
        </w:rPr>
      </w:pPr>
      <w:r>
        <w:rPr>
          <w:color w:val="404040" w:themeColor="text1" w:themeTint="BF"/>
        </w:rPr>
        <w:t>Learner</w:t>
      </w:r>
      <w:r w:rsidR="00350F04" w:rsidRPr="005C1B9C">
        <w:rPr>
          <w:color w:val="404040" w:themeColor="text1" w:themeTint="BF"/>
        </w:rPr>
        <w:t xml:space="preserve"> Name:</w:t>
      </w:r>
    </w:p>
    <w:p w14:paraId="3F7F48DE" w14:textId="1E9F9101" w:rsidR="00DA7414" w:rsidRPr="005C1B9C" w:rsidRDefault="00DA7414">
      <w:pPr>
        <w:rPr>
          <w:color w:val="404040" w:themeColor="text1" w:themeTint="BF"/>
        </w:rPr>
      </w:pPr>
      <w:r w:rsidRPr="005C1B9C">
        <w:rPr>
          <w:color w:val="404040" w:themeColor="text1" w:themeTint="BF"/>
        </w:rPr>
        <w:t>Event Title:</w:t>
      </w:r>
    </w:p>
    <w:p w14:paraId="1955E643" w14:textId="67258BB3" w:rsidR="00350F04" w:rsidRPr="005C1B9C" w:rsidRDefault="00DA7414">
      <w:pPr>
        <w:rPr>
          <w:color w:val="404040" w:themeColor="text1" w:themeTint="BF"/>
        </w:rPr>
      </w:pPr>
      <w:r w:rsidRPr="005C1B9C">
        <w:rPr>
          <w:color w:val="404040" w:themeColor="text1" w:themeTint="BF"/>
        </w:rPr>
        <w:t>Year Group/Key Stage</w:t>
      </w:r>
      <w:r w:rsidR="00350F04" w:rsidRPr="005C1B9C">
        <w:rPr>
          <w:color w:val="404040" w:themeColor="text1" w:themeTint="BF"/>
        </w:rPr>
        <w:t>:</w:t>
      </w:r>
    </w:p>
    <w:p w14:paraId="24A9A9CE" w14:textId="1BE40733" w:rsidR="00935E4D" w:rsidRPr="005C1B9C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5C1B9C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77AD5FB1" w:rsidR="00FD7F5D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 xml:space="preserve">Did you feel </w:t>
            </w:r>
            <w:r w:rsidR="00B23B12">
              <w:rPr>
                <w:b/>
                <w:bCs/>
                <w:color w:val="FFFFFF" w:themeColor="background1"/>
                <w:sz w:val="24"/>
                <w:szCs w:val="24"/>
              </w:rPr>
              <w:t>supported to prepare</w:t>
            </w: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your personal guidance interview?</w:t>
            </w:r>
          </w:p>
        </w:tc>
      </w:tr>
      <w:tr w:rsidR="00FD7F5D" w:rsidRPr="005C1B9C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5E0A6BF3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0ACA5FC3" w14:textId="74E1DFAE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10C871DE" w14:textId="295FA790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4C503B3" w14:textId="74295A95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4CF9FB26" w14:textId="7A371FA3" w:rsidR="00FD7F5D" w:rsidRPr="005C1B9C" w:rsidRDefault="00FD7F5D" w:rsidP="00350F04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464670" w:rsidRPr="005C1B9C" w14:paraId="5ACF35DC" w14:textId="77777777" w:rsidTr="00EA51B5">
        <w:tc>
          <w:tcPr>
            <w:tcW w:w="9010" w:type="dxa"/>
            <w:gridSpan w:val="5"/>
            <w:shd w:val="clear" w:color="auto" w:fill="00A8A8"/>
          </w:tcPr>
          <w:p w14:paraId="7E8F4ECE" w14:textId="4D2BC7DC" w:rsidR="00464670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1" w:name="_Hlk34389923"/>
            <w:bookmarkEnd w:id="0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o you understand the purpose of your personal guidance interview?</w:t>
            </w:r>
          </w:p>
        </w:tc>
      </w:tr>
      <w:bookmarkEnd w:id="1"/>
      <w:tr w:rsidR="00007301" w:rsidRPr="005C1B9C" w14:paraId="749994DE" w14:textId="77777777" w:rsidTr="00EA51B5">
        <w:tc>
          <w:tcPr>
            <w:tcW w:w="1802" w:type="dxa"/>
            <w:shd w:val="clear" w:color="auto" w:fill="E9F6F6"/>
          </w:tcPr>
          <w:p w14:paraId="0E64549D" w14:textId="1CA64750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A0EC063" w14:textId="57322ECE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62F75607" w14:textId="4BA3754C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AC2FFF" w14:textId="6595ABC3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9BA213A" w14:textId="39EB38B9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07301" w:rsidRPr="005C1B9C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3F8ABC6F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id you enjoy your personal guidance interview?</w:t>
            </w:r>
          </w:p>
        </w:tc>
      </w:tr>
      <w:tr w:rsidR="00007301" w:rsidRPr="005C1B9C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59F9B1CA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C0A1F59" w14:textId="6E853C2F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618BAD" w14:textId="50712CFE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8382684" w14:textId="14816546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D2A7868" w14:textId="6ACDE2D5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07301" w:rsidRPr="005C1B9C" w14:paraId="4994A4DB" w14:textId="77777777" w:rsidTr="00EA51B5">
        <w:tc>
          <w:tcPr>
            <w:tcW w:w="9010" w:type="dxa"/>
            <w:gridSpan w:val="5"/>
            <w:shd w:val="clear" w:color="auto" w:fill="00A8A8"/>
          </w:tcPr>
          <w:p w14:paraId="19ED8F06" w14:textId="017CBA09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id you talk about things that were relevant to you?</w:t>
            </w:r>
          </w:p>
        </w:tc>
      </w:tr>
      <w:bookmarkEnd w:id="2"/>
      <w:tr w:rsidR="00007301" w:rsidRPr="005C1B9C" w14:paraId="4C13B69E" w14:textId="77777777" w:rsidTr="00EA51B5">
        <w:tc>
          <w:tcPr>
            <w:tcW w:w="1802" w:type="dxa"/>
            <w:shd w:val="clear" w:color="auto" w:fill="E9F6F6"/>
          </w:tcPr>
          <w:p w14:paraId="668550EE" w14:textId="3A4C1E91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37E9F77" w14:textId="72558E5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BB86C60" w14:textId="2DA12BEC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227809" w14:textId="0693D42D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E63F751" w14:textId="703F7BE4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FA2951" w:rsidRPr="005C1B9C" w14:paraId="1A7CC2DA" w14:textId="77777777" w:rsidTr="00FA2951">
        <w:tc>
          <w:tcPr>
            <w:tcW w:w="9010" w:type="dxa"/>
            <w:gridSpan w:val="5"/>
            <w:shd w:val="clear" w:color="auto" w:fill="auto"/>
          </w:tcPr>
          <w:p w14:paraId="19C79DC1" w14:textId="77777777" w:rsidR="00FA2951" w:rsidRPr="005C1B9C" w:rsidRDefault="00FA2951" w:rsidP="00FA2951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67A4AD55" w14:textId="00F2AC5F" w:rsidR="00FA2951" w:rsidRPr="005C1B9C" w:rsidRDefault="00F4740F" w:rsidP="00FA2951">
            <w:pPr>
              <w:rPr>
                <w:b/>
                <w:bCs/>
                <w:color w:val="009B9B"/>
              </w:rPr>
            </w:pPr>
            <w:r w:rsidRPr="005C1B9C">
              <w:rPr>
                <w:b/>
                <w:bCs/>
                <w:color w:val="009B9B"/>
              </w:rPr>
              <w:t>How much</w:t>
            </w:r>
            <w:r w:rsidR="00FA2951" w:rsidRPr="005C1B9C">
              <w:rPr>
                <w:b/>
                <w:bCs/>
                <w:color w:val="009B9B"/>
              </w:rPr>
              <w:t xml:space="preserve"> do you agree with the following </w:t>
            </w:r>
            <w:r w:rsidR="005C1B9C" w:rsidRPr="005C1B9C">
              <w:rPr>
                <w:b/>
                <w:bCs/>
                <w:color w:val="009B9B"/>
              </w:rPr>
              <w:t>statements?</w:t>
            </w:r>
          </w:p>
          <w:p w14:paraId="3104A6B9" w14:textId="19FBB03C" w:rsidR="00FA2951" w:rsidRPr="005C1B9C" w:rsidRDefault="00FA2951" w:rsidP="00FA2951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007301" w:rsidRPr="005C1B9C" w14:paraId="58A64711" w14:textId="77777777" w:rsidTr="00547CF2">
        <w:tc>
          <w:tcPr>
            <w:tcW w:w="9010" w:type="dxa"/>
            <w:gridSpan w:val="5"/>
            <w:shd w:val="clear" w:color="auto" w:fill="00A8A8"/>
          </w:tcPr>
          <w:p w14:paraId="7E0D208A" w14:textId="2298E50C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36477761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am more aware of different career and learning pathways</w:t>
            </w:r>
          </w:p>
        </w:tc>
      </w:tr>
      <w:tr w:rsidR="00007301" w:rsidRPr="005C1B9C" w14:paraId="22ECE5F5" w14:textId="77777777" w:rsidTr="00547CF2">
        <w:tc>
          <w:tcPr>
            <w:tcW w:w="1802" w:type="dxa"/>
            <w:shd w:val="clear" w:color="auto" w:fill="E9F6F6"/>
          </w:tcPr>
          <w:p w14:paraId="7E01379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FBF2CBF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424638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30BA243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05CCB38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2CAB0299" w14:textId="77777777" w:rsidTr="000F453E">
        <w:tc>
          <w:tcPr>
            <w:tcW w:w="9010" w:type="dxa"/>
            <w:gridSpan w:val="5"/>
            <w:shd w:val="clear" w:color="auto" w:fill="00A8A8"/>
          </w:tcPr>
          <w:p w14:paraId="078C4E78" w14:textId="50945A3C" w:rsidR="00007301" w:rsidRPr="00CE5947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36477789"/>
            <w:bookmarkEnd w:id="3"/>
            <w:r w:rsidRPr="00CE5947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feel more prepared to make decisions about my career and learning pathway</w:t>
            </w:r>
          </w:p>
        </w:tc>
      </w:tr>
      <w:tr w:rsidR="00007301" w:rsidRPr="005C1B9C" w14:paraId="195261E9" w14:textId="77777777" w:rsidTr="000F453E">
        <w:tc>
          <w:tcPr>
            <w:tcW w:w="1802" w:type="dxa"/>
            <w:shd w:val="clear" w:color="auto" w:fill="E9F6F6"/>
          </w:tcPr>
          <w:p w14:paraId="378F797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42B9E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A7A0E42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781ED37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E763EC1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161ED031" w14:textId="77777777" w:rsidTr="00EA51B5">
        <w:tc>
          <w:tcPr>
            <w:tcW w:w="9010" w:type="dxa"/>
            <w:gridSpan w:val="5"/>
            <w:shd w:val="clear" w:color="auto" w:fill="00A8A8"/>
          </w:tcPr>
          <w:p w14:paraId="35BC5BE9" w14:textId="5B48DA78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As a result of the session, I understand more about the knowledge and skills needed by employers</w:t>
            </w:r>
          </w:p>
        </w:tc>
      </w:tr>
      <w:tr w:rsidR="00007301" w:rsidRPr="005C1B9C" w14:paraId="6885688F" w14:textId="77777777" w:rsidTr="00EA51B5">
        <w:tc>
          <w:tcPr>
            <w:tcW w:w="1802" w:type="dxa"/>
            <w:shd w:val="clear" w:color="auto" w:fill="E9F6F6"/>
          </w:tcPr>
          <w:p w14:paraId="37259369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94F20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8167419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070D6B2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3E94EE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6AEFF114" w14:textId="77777777" w:rsidTr="004A43F3">
        <w:tc>
          <w:tcPr>
            <w:tcW w:w="9010" w:type="dxa"/>
            <w:gridSpan w:val="5"/>
            <w:shd w:val="clear" w:color="auto" w:fill="00A8A8"/>
          </w:tcPr>
          <w:p w14:paraId="1DAC02B1" w14:textId="07F84C8E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78971147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understand how my skills and experience relate to my future career</w:t>
            </w:r>
          </w:p>
        </w:tc>
      </w:tr>
      <w:tr w:rsidR="00007301" w:rsidRPr="005C1B9C" w14:paraId="0C0D2FDC" w14:textId="77777777" w:rsidTr="004A43F3">
        <w:tc>
          <w:tcPr>
            <w:tcW w:w="1802" w:type="dxa"/>
            <w:shd w:val="clear" w:color="auto" w:fill="E9F6F6"/>
          </w:tcPr>
          <w:p w14:paraId="12006FA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5C6FB35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D9FEEEE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B9DEFA8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5000003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bookmarkEnd w:id="5"/>
      <w:tr w:rsidR="00007301" w:rsidRPr="005C1B9C" w14:paraId="30D90EBE" w14:textId="77777777" w:rsidTr="00B40C8F">
        <w:tc>
          <w:tcPr>
            <w:tcW w:w="9010" w:type="dxa"/>
            <w:gridSpan w:val="5"/>
            <w:shd w:val="clear" w:color="auto" w:fill="00A8A8"/>
          </w:tcPr>
          <w:p w14:paraId="20D1EF61" w14:textId="6CCCD5F2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understand how my studies relate to my future career</w:t>
            </w:r>
          </w:p>
        </w:tc>
      </w:tr>
      <w:tr w:rsidR="00007301" w:rsidRPr="005C1B9C" w14:paraId="0BCF7F30" w14:textId="77777777" w:rsidTr="00B40C8F">
        <w:tc>
          <w:tcPr>
            <w:tcW w:w="1802" w:type="dxa"/>
            <w:shd w:val="clear" w:color="auto" w:fill="E9F6F6"/>
          </w:tcPr>
          <w:p w14:paraId="121752D6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3D19DFB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BA66F8A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11D44D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60A7FA3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78320345" w14:textId="77777777" w:rsidTr="00B40C8F">
        <w:tc>
          <w:tcPr>
            <w:tcW w:w="9010" w:type="dxa"/>
            <w:gridSpan w:val="5"/>
            <w:shd w:val="clear" w:color="auto" w:fill="00A8A8"/>
          </w:tcPr>
          <w:p w14:paraId="26ADE4DF" w14:textId="4F84AF3D" w:rsidR="00007301" w:rsidRPr="005C1B9C" w:rsidRDefault="00103EAF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This session helped me think about what I might like to do once I finish school</w:t>
            </w:r>
            <w:r w:rsidR="00BD1E45">
              <w:rPr>
                <w:b/>
                <w:bCs/>
                <w:color w:val="FFFFFF" w:themeColor="background1"/>
                <w:sz w:val="24"/>
                <w:szCs w:val="24"/>
              </w:rPr>
              <w:t>/ college</w:t>
            </w:r>
          </w:p>
        </w:tc>
      </w:tr>
      <w:tr w:rsidR="00007301" w:rsidRPr="005C1B9C" w14:paraId="30A0EB92" w14:textId="77777777" w:rsidTr="00B40C8F">
        <w:tc>
          <w:tcPr>
            <w:tcW w:w="1802" w:type="dxa"/>
            <w:shd w:val="clear" w:color="auto" w:fill="E9F6F6"/>
          </w:tcPr>
          <w:p w14:paraId="31B45A1D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EF1E1AD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506B8D34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914D856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3FBC29E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7B59AD12" w14:textId="77777777" w:rsidTr="00EA51B5">
        <w:tc>
          <w:tcPr>
            <w:tcW w:w="9010" w:type="dxa"/>
            <w:gridSpan w:val="5"/>
            <w:shd w:val="clear" w:color="auto" w:fill="00A8A8"/>
          </w:tcPr>
          <w:p w14:paraId="3F069A49" w14:textId="6F712B7B" w:rsidR="00007301" w:rsidRPr="005C1B9C" w:rsidRDefault="00103EAF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session has changed my thinking about my </w:t>
            </w:r>
            <w:proofErr w:type="gramStart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future plans</w:t>
            </w:r>
            <w:proofErr w:type="gramEnd"/>
          </w:p>
        </w:tc>
      </w:tr>
      <w:tr w:rsidR="00007301" w:rsidRPr="005C1B9C" w14:paraId="4525BC75" w14:textId="77777777" w:rsidTr="00EA51B5">
        <w:tc>
          <w:tcPr>
            <w:tcW w:w="1802" w:type="dxa"/>
            <w:shd w:val="clear" w:color="auto" w:fill="E9F6F6"/>
          </w:tcPr>
          <w:p w14:paraId="3A51817A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3E0FB9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91F9FC6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D414E5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D6635A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13E15410" w14:textId="77777777" w:rsidTr="001D0D15">
        <w:tc>
          <w:tcPr>
            <w:tcW w:w="9010" w:type="dxa"/>
            <w:gridSpan w:val="5"/>
            <w:shd w:val="clear" w:color="auto" w:fill="00A8A8"/>
          </w:tcPr>
          <w:p w14:paraId="49F33FBF" w14:textId="7E3696DB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Please reflect here on what you have learned in this session</w:t>
            </w:r>
          </w:p>
        </w:tc>
      </w:tr>
      <w:tr w:rsidR="00007301" w:rsidRPr="005C1B9C" w14:paraId="72105912" w14:textId="77777777" w:rsidTr="00E60F1D">
        <w:tc>
          <w:tcPr>
            <w:tcW w:w="9010" w:type="dxa"/>
            <w:gridSpan w:val="5"/>
            <w:shd w:val="clear" w:color="auto" w:fill="E9F6F6"/>
          </w:tcPr>
          <w:p w14:paraId="3AA295F4" w14:textId="77777777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</w:tbl>
    <w:p w14:paraId="15F4EE52" w14:textId="41B579CB" w:rsidR="00935E4D" w:rsidRPr="005C1B9C" w:rsidRDefault="00935E4D" w:rsidP="00583306"/>
    <w:sectPr w:rsidR="00935E4D" w:rsidRPr="005C1B9C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47D20"/>
    <w:multiLevelType w:val="hybridMultilevel"/>
    <w:tmpl w:val="134A6200"/>
    <w:lvl w:ilvl="0" w:tplc="B8D8AED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020646">
    <w:abstractNumId w:val="0"/>
  </w:num>
  <w:num w:numId="2" w16cid:durableId="16181728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MbI0N7AwMDFV0lEKTi0uzszPAymwrAUAFdeYriwAAAA="/>
  </w:docVars>
  <w:rsids>
    <w:rsidRoot w:val="00935E4D"/>
    <w:rsid w:val="00007301"/>
    <w:rsid w:val="00017CC7"/>
    <w:rsid w:val="00031554"/>
    <w:rsid w:val="000B3F6E"/>
    <w:rsid w:val="00103EAF"/>
    <w:rsid w:val="00121B32"/>
    <w:rsid w:val="001C5D4E"/>
    <w:rsid w:val="001D4BAE"/>
    <w:rsid w:val="002935B5"/>
    <w:rsid w:val="00325B2E"/>
    <w:rsid w:val="00350F04"/>
    <w:rsid w:val="00464670"/>
    <w:rsid w:val="004F3E1D"/>
    <w:rsid w:val="00583306"/>
    <w:rsid w:val="005C1B9C"/>
    <w:rsid w:val="00607353"/>
    <w:rsid w:val="006231BF"/>
    <w:rsid w:val="006549D4"/>
    <w:rsid w:val="00681F29"/>
    <w:rsid w:val="00744A95"/>
    <w:rsid w:val="007635B1"/>
    <w:rsid w:val="00773705"/>
    <w:rsid w:val="00796A25"/>
    <w:rsid w:val="007A6565"/>
    <w:rsid w:val="007D2FF1"/>
    <w:rsid w:val="007E0E53"/>
    <w:rsid w:val="0092302F"/>
    <w:rsid w:val="00935E4D"/>
    <w:rsid w:val="009F64FC"/>
    <w:rsid w:val="00A20470"/>
    <w:rsid w:val="00A45C2B"/>
    <w:rsid w:val="00AD4AD4"/>
    <w:rsid w:val="00B23B12"/>
    <w:rsid w:val="00B81D24"/>
    <w:rsid w:val="00BD1E45"/>
    <w:rsid w:val="00CE5947"/>
    <w:rsid w:val="00D91ADE"/>
    <w:rsid w:val="00DA16FC"/>
    <w:rsid w:val="00DA7414"/>
    <w:rsid w:val="00EA0E14"/>
    <w:rsid w:val="00F4740F"/>
    <w:rsid w:val="00FA2951"/>
    <w:rsid w:val="00FC3F10"/>
    <w:rsid w:val="00FD7F5D"/>
    <w:rsid w:val="00FE760E"/>
    <w:rsid w:val="00FF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D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2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Rachel Green</cp:lastModifiedBy>
  <cp:revision>2</cp:revision>
  <dcterms:created xsi:type="dcterms:W3CDTF">2025-06-26T11:02:00Z</dcterms:created>
  <dcterms:modified xsi:type="dcterms:W3CDTF">2025-06-26T11:02:00Z</dcterms:modified>
</cp:coreProperties>
</file>